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2F42A12A"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sidR="008C28A0">
            <w:tab/>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35A1D037" w14:textId="77777777" w:rsidR="00315020" w:rsidRDefault="00315020" w:rsidP="0031502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754749024"/>
          <w:placeholder>
            <w:docPart w:val="A6FCE179534B48D3B8ECB5A5F8C9784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BBDAA85" w14:textId="77777777" w:rsidR="00315020" w:rsidRDefault="00315020" w:rsidP="0031502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231388583"/>
          <w:placeholder>
            <w:docPart w:val="05485B0EF3E043EBAF0A2785E6EE83BE"/>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637314DC"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37465BA1"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w:t>
      </w:r>
      <w:r w:rsidR="00617B80">
        <w:rPr>
          <w:rFonts w:ascii="Gotham Light" w:hAnsi="Gotham Light" w:cs="Arial"/>
          <w:sz w:val="18"/>
          <w:szCs w:val="18"/>
        </w:rPr>
        <w:t>l</w:t>
      </w:r>
      <w:r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EF4AD2">
        <w:rPr>
          <w:rFonts w:ascii="Gotham Light" w:hAnsi="Gotham Light" w:cs="Arial"/>
          <w:noProof/>
          <w:color w:val="FA4616"/>
          <w:sz w:val="18"/>
          <w:szCs w:val="18"/>
        </w:rPr>
        <w:t>,</w:t>
      </w:r>
      <w:r w:rsidRPr="00833A16">
        <w:rPr>
          <w:rFonts w:ascii="Gotham Light" w:hAnsi="Gotham Light" w:cs="Arial"/>
          <w:color w:val="FA4616"/>
          <w:sz w:val="18"/>
          <w:szCs w:val="18"/>
        </w:rPr>
        <w:t xml:space="preserve"> edizione </w:t>
      </w:r>
      <w:r w:rsidR="004D1590">
        <w:rPr>
          <w:rFonts w:ascii="Gotham Light" w:hAnsi="Gotham Light" w:cs="Arial"/>
          <w:noProof/>
          <w:color w:val="FA4616"/>
          <w:sz w:val="18"/>
          <w:szCs w:val="18"/>
        </w:rPr>
        <w:t>V</w:t>
      </w:r>
      <w:r w:rsidRPr="00833A16">
        <w:rPr>
          <w:rFonts w:ascii="Gotham Light" w:hAnsi="Gotham Light" w:cs="Arial"/>
          <w:color w:val="FA4616"/>
          <w:sz w:val="18"/>
          <w:szCs w:val="18"/>
        </w:rPr>
        <w:t xml:space="preserve">, anno </w:t>
      </w:r>
      <w:r w:rsidR="00B56845">
        <w:rPr>
          <w:rFonts w:ascii="Gotham Light" w:hAnsi="Gotham Light" w:cs="Arial"/>
          <w:noProof/>
          <w:color w:val="FA4616"/>
          <w:sz w:val="18"/>
          <w:szCs w:val="18"/>
        </w:rPr>
        <w:t>20</w:t>
      </w:r>
      <w:r w:rsidR="00E838C1">
        <w:rPr>
          <w:rFonts w:ascii="Gotham Light" w:hAnsi="Gotham Light" w:cs="Arial"/>
          <w:noProof/>
          <w:color w:val="FA4616"/>
          <w:sz w:val="18"/>
          <w:szCs w:val="18"/>
        </w:rPr>
        <w:t>2</w:t>
      </w:r>
      <w:r w:rsidR="0026245C">
        <w:rPr>
          <w:rFonts w:ascii="Gotham Light" w:hAnsi="Gotham Light" w:cs="Arial"/>
          <w:noProof/>
          <w:color w:val="FA4616"/>
          <w:sz w:val="18"/>
          <w:szCs w:val="18"/>
        </w:rPr>
        <w:t>4</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58485DFF"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AA1FEC">
        <w:rPr>
          <w:rFonts w:ascii="Gotham Light" w:hAnsi="Gotham Light" w:cs="Arial"/>
          <w:noProof/>
          <w:sz w:val="18"/>
          <w:szCs w:val="18"/>
        </w:rPr>
        <w:t>2.0</w:t>
      </w:r>
      <w:r w:rsidR="0026245C">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115E67D4"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w:t>
      </w:r>
      <w:r w:rsidR="00617B80">
        <w:rPr>
          <w:rFonts w:ascii="Gotham Light" w:hAnsi="Gotham Light" w:cs="Arial"/>
          <w:sz w:val="18"/>
          <w:szCs w:val="18"/>
        </w:rPr>
        <w:t>l</w:t>
      </w:r>
      <w:r w:rsidR="00C010D5"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C010D5" w:rsidRPr="00833A16">
        <w:rPr>
          <w:rFonts w:ascii="Gotham Light" w:hAnsi="Gotham Light" w:cs="Arial"/>
          <w:color w:val="FA4616"/>
          <w:sz w:val="18"/>
          <w:szCs w:val="18"/>
        </w:rPr>
        <w:t xml:space="preserve">, edizione </w:t>
      </w:r>
      <w:r w:rsidR="00716775">
        <w:rPr>
          <w:rFonts w:ascii="Gotham Light" w:hAnsi="Gotham Light" w:cs="Arial"/>
          <w:color w:val="FA4616"/>
          <w:sz w:val="18"/>
          <w:szCs w:val="18"/>
        </w:rPr>
        <w:t>V</w:t>
      </w:r>
      <w:r w:rsidR="00C010D5" w:rsidRPr="00833A16">
        <w:rPr>
          <w:rFonts w:ascii="Gotham Light" w:hAnsi="Gotham Light" w:cs="Arial"/>
          <w:color w:val="FA4616"/>
          <w:sz w:val="18"/>
          <w:szCs w:val="18"/>
        </w:rPr>
        <w:t>, anno</w:t>
      </w:r>
      <w:r w:rsidR="00EE38E7">
        <w:rPr>
          <w:rFonts w:ascii="Gotham Light" w:hAnsi="Gotham Light" w:cs="Arial"/>
          <w:color w:val="FA4616"/>
          <w:sz w:val="18"/>
          <w:szCs w:val="18"/>
        </w:rPr>
        <w:t xml:space="preserve"> </w:t>
      </w:r>
      <w:r w:rsidR="00B56845">
        <w:rPr>
          <w:rFonts w:ascii="Gotham Light" w:hAnsi="Gotham Light" w:cs="Arial"/>
          <w:noProof/>
          <w:color w:val="FA4616"/>
          <w:sz w:val="18"/>
          <w:szCs w:val="18"/>
        </w:rPr>
        <w:t>20</w:t>
      </w:r>
      <w:r w:rsidR="00E838C1">
        <w:rPr>
          <w:rFonts w:ascii="Gotham Light" w:hAnsi="Gotham Light" w:cs="Arial"/>
          <w:noProof/>
          <w:color w:val="FA4616"/>
          <w:sz w:val="18"/>
          <w:szCs w:val="18"/>
        </w:rPr>
        <w:t>2</w:t>
      </w:r>
      <w:r w:rsidR="0026245C">
        <w:rPr>
          <w:rFonts w:ascii="Gotham Light" w:hAnsi="Gotham Light" w:cs="Arial"/>
          <w:noProof/>
          <w:color w:val="FA4616"/>
          <w:sz w:val="18"/>
          <w:szCs w:val="18"/>
        </w:rPr>
        <w:t>4</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265836B6"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FB2F10">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26245C"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26245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26245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26245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26245C"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26245C"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26245C"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26245C"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26245C"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26245C"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26245C"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26245C"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64A0927C" w14:textId="77777777" w:rsidR="008A009A" w:rsidRPr="008A009A" w:rsidRDefault="008A009A" w:rsidP="008A009A">
      <w:pPr>
        <w:rPr>
          <w:rFonts w:ascii="Gotham Light" w:hAnsi="Gotham Light" w:cs="Arial"/>
          <w:sz w:val="16"/>
          <w:szCs w:val="18"/>
        </w:rPr>
      </w:pPr>
    </w:p>
    <w:p w14:paraId="1E51310A" w14:textId="77777777" w:rsidR="008A009A" w:rsidRPr="008A009A" w:rsidRDefault="008A009A" w:rsidP="008A009A">
      <w:pPr>
        <w:rPr>
          <w:rFonts w:ascii="Gotham Light" w:hAnsi="Gotham Light" w:cs="Arial"/>
          <w:sz w:val="16"/>
          <w:szCs w:val="18"/>
        </w:rPr>
      </w:pPr>
    </w:p>
    <w:p w14:paraId="5D6F4D86" w14:textId="77777777" w:rsidR="008A009A" w:rsidRPr="008A009A" w:rsidRDefault="008A009A" w:rsidP="008A009A">
      <w:pPr>
        <w:rPr>
          <w:rFonts w:ascii="Gotham Light" w:hAnsi="Gotham Light" w:cs="Arial"/>
          <w:sz w:val="16"/>
          <w:szCs w:val="18"/>
        </w:rPr>
      </w:pPr>
    </w:p>
    <w:p w14:paraId="59A9B14F" w14:textId="77777777" w:rsidR="008A009A" w:rsidRPr="008A009A" w:rsidRDefault="008A009A" w:rsidP="008A009A">
      <w:pPr>
        <w:rPr>
          <w:rFonts w:ascii="Gotham Light" w:hAnsi="Gotham Light" w:cs="Arial"/>
          <w:sz w:val="16"/>
          <w:szCs w:val="18"/>
        </w:rPr>
      </w:pPr>
    </w:p>
    <w:p w14:paraId="5A9563A1" w14:textId="77777777" w:rsidR="008A009A" w:rsidRPr="008A009A" w:rsidRDefault="008A009A" w:rsidP="008A009A">
      <w:pPr>
        <w:rPr>
          <w:rFonts w:ascii="Gotham Light" w:hAnsi="Gotham Light" w:cs="Arial"/>
          <w:sz w:val="16"/>
          <w:szCs w:val="18"/>
        </w:rPr>
      </w:pPr>
    </w:p>
    <w:p w14:paraId="3EFF8768" w14:textId="77777777" w:rsidR="008A009A" w:rsidRPr="008A009A" w:rsidRDefault="008A009A" w:rsidP="008A009A">
      <w:pPr>
        <w:rPr>
          <w:rFonts w:ascii="Gotham Light" w:hAnsi="Gotham Light" w:cs="Arial"/>
          <w:sz w:val="16"/>
          <w:szCs w:val="18"/>
        </w:rPr>
      </w:pPr>
    </w:p>
    <w:p w14:paraId="03057A06" w14:textId="77777777" w:rsidR="008A009A" w:rsidRPr="008A009A" w:rsidRDefault="008A009A" w:rsidP="008A009A">
      <w:pPr>
        <w:rPr>
          <w:rFonts w:ascii="Gotham Light" w:hAnsi="Gotham Light" w:cs="Arial"/>
          <w:sz w:val="16"/>
          <w:szCs w:val="18"/>
        </w:rPr>
      </w:pPr>
    </w:p>
    <w:p w14:paraId="64FA5464" w14:textId="77777777" w:rsidR="008A009A" w:rsidRPr="008A009A" w:rsidRDefault="008A009A" w:rsidP="008A009A">
      <w:pPr>
        <w:rPr>
          <w:rFonts w:ascii="Gotham Light" w:hAnsi="Gotham Light" w:cs="Arial"/>
          <w:sz w:val="16"/>
          <w:szCs w:val="18"/>
        </w:rPr>
      </w:pPr>
    </w:p>
    <w:p w14:paraId="5F6BC0C4" w14:textId="77777777" w:rsidR="008A009A" w:rsidRPr="008A009A" w:rsidRDefault="008A009A" w:rsidP="008A009A">
      <w:pPr>
        <w:rPr>
          <w:rFonts w:ascii="Gotham Light" w:hAnsi="Gotham Light" w:cs="Arial"/>
          <w:sz w:val="16"/>
          <w:szCs w:val="18"/>
        </w:rPr>
      </w:pPr>
    </w:p>
    <w:p w14:paraId="76296D2F" w14:textId="77777777" w:rsidR="008A009A" w:rsidRPr="008A009A" w:rsidRDefault="008A009A" w:rsidP="008A009A">
      <w:pPr>
        <w:rPr>
          <w:rFonts w:ascii="Gotham Light" w:hAnsi="Gotham Light" w:cs="Arial"/>
          <w:sz w:val="16"/>
          <w:szCs w:val="18"/>
        </w:rPr>
      </w:pPr>
    </w:p>
    <w:p w14:paraId="16A87015" w14:textId="77777777" w:rsidR="008A009A" w:rsidRPr="008A009A" w:rsidRDefault="008A009A" w:rsidP="008A009A">
      <w:pPr>
        <w:rPr>
          <w:rFonts w:ascii="Gotham Light" w:hAnsi="Gotham Light" w:cs="Arial"/>
          <w:sz w:val="16"/>
          <w:szCs w:val="18"/>
        </w:rPr>
      </w:pPr>
    </w:p>
    <w:p w14:paraId="0003F675" w14:textId="77777777" w:rsidR="008A009A" w:rsidRPr="008A009A" w:rsidRDefault="008A009A" w:rsidP="008A009A">
      <w:pPr>
        <w:rPr>
          <w:rFonts w:ascii="Gotham Light" w:hAnsi="Gotham Light" w:cs="Arial"/>
          <w:sz w:val="16"/>
          <w:szCs w:val="18"/>
        </w:rPr>
      </w:pPr>
    </w:p>
    <w:p w14:paraId="6BA723FC" w14:textId="77777777" w:rsidR="008A009A" w:rsidRPr="008A009A" w:rsidRDefault="008A009A" w:rsidP="008A009A">
      <w:pPr>
        <w:rPr>
          <w:rFonts w:ascii="Gotham Light" w:hAnsi="Gotham Light" w:cs="Arial"/>
          <w:sz w:val="16"/>
          <w:szCs w:val="18"/>
        </w:rPr>
      </w:pPr>
    </w:p>
    <w:p w14:paraId="0A7D5D8E" w14:textId="77777777" w:rsidR="008A009A" w:rsidRPr="008A009A" w:rsidRDefault="008A009A" w:rsidP="008A009A">
      <w:pPr>
        <w:rPr>
          <w:rFonts w:ascii="Gotham Light" w:hAnsi="Gotham Light" w:cs="Arial"/>
          <w:sz w:val="16"/>
          <w:szCs w:val="18"/>
        </w:rPr>
      </w:pPr>
    </w:p>
    <w:p w14:paraId="2FC5FFB8" w14:textId="77777777" w:rsidR="008A009A" w:rsidRPr="008A009A" w:rsidRDefault="008A009A" w:rsidP="008A009A">
      <w:pPr>
        <w:rPr>
          <w:rFonts w:ascii="Gotham Light" w:hAnsi="Gotham Light" w:cs="Arial"/>
          <w:sz w:val="16"/>
          <w:szCs w:val="18"/>
        </w:rPr>
      </w:pPr>
    </w:p>
    <w:p w14:paraId="6510125D" w14:textId="77777777" w:rsidR="008A009A" w:rsidRPr="008A009A" w:rsidRDefault="008A009A" w:rsidP="008A009A">
      <w:pPr>
        <w:rPr>
          <w:rFonts w:ascii="Gotham Light" w:hAnsi="Gotham Light" w:cs="Arial"/>
          <w:sz w:val="16"/>
          <w:szCs w:val="18"/>
        </w:rPr>
      </w:pPr>
    </w:p>
    <w:p w14:paraId="1439004E" w14:textId="77777777" w:rsidR="008A009A" w:rsidRPr="008A009A" w:rsidRDefault="008A009A" w:rsidP="008A009A">
      <w:pPr>
        <w:rPr>
          <w:rFonts w:ascii="Gotham Light" w:hAnsi="Gotham Light" w:cs="Arial"/>
          <w:sz w:val="16"/>
          <w:szCs w:val="18"/>
        </w:rPr>
      </w:pPr>
    </w:p>
    <w:p w14:paraId="0B15AAB9" w14:textId="77777777" w:rsidR="008A009A" w:rsidRPr="008A009A" w:rsidRDefault="008A009A" w:rsidP="008A009A">
      <w:pPr>
        <w:rPr>
          <w:rFonts w:ascii="Gotham Light" w:hAnsi="Gotham Light" w:cs="Arial"/>
          <w:sz w:val="16"/>
          <w:szCs w:val="18"/>
        </w:rPr>
      </w:pPr>
    </w:p>
    <w:p w14:paraId="044B3FC1" w14:textId="77777777" w:rsidR="008A009A" w:rsidRPr="008A009A" w:rsidRDefault="008A009A" w:rsidP="008A009A">
      <w:pPr>
        <w:rPr>
          <w:rFonts w:ascii="Gotham Light" w:hAnsi="Gotham Light" w:cs="Arial"/>
          <w:sz w:val="16"/>
          <w:szCs w:val="18"/>
        </w:rPr>
      </w:pPr>
    </w:p>
    <w:p w14:paraId="1568018A" w14:textId="77777777" w:rsidR="008A009A" w:rsidRPr="008A009A" w:rsidRDefault="008A009A" w:rsidP="008A009A">
      <w:pPr>
        <w:rPr>
          <w:rFonts w:ascii="Gotham Light" w:hAnsi="Gotham Light" w:cs="Arial"/>
          <w:sz w:val="16"/>
          <w:szCs w:val="18"/>
        </w:rPr>
      </w:pPr>
    </w:p>
    <w:p w14:paraId="403E61C9" w14:textId="77777777" w:rsidR="008A009A" w:rsidRPr="008A009A" w:rsidRDefault="008A009A" w:rsidP="008A009A">
      <w:pPr>
        <w:rPr>
          <w:rFonts w:ascii="Gotham Light" w:hAnsi="Gotham Light" w:cs="Arial"/>
          <w:sz w:val="16"/>
          <w:szCs w:val="18"/>
        </w:rPr>
      </w:pPr>
    </w:p>
    <w:p w14:paraId="3736F5D9" w14:textId="77777777" w:rsidR="008A009A" w:rsidRPr="008A009A" w:rsidRDefault="008A009A" w:rsidP="008A009A">
      <w:pPr>
        <w:rPr>
          <w:rFonts w:ascii="Gotham Light" w:hAnsi="Gotham Light" w:cs="Arial"/>
          <w:sz w:val="16"/>
          <w:szCs w:val="18"/>
        </w:rPr>
      </w:pPr>
    </w:p>
    <w:p w14:paraId="6AC8E741" w14:textId="77777777" w:rsidR="008A009A" w:rsidRPr="008A009A" w:rsidRDefault="008A009A" w:rsidP="008A009A">
      <w:pPr>
        <w:rPr>
          <w:rFonts w:ascii="Gotham Light" w:hAnsi="Gotham Light" w:cs="Arial"/>
          <w:sz w:val="16"/>
          <w:szCs w:val="18"/>
        </w:rPr>
      </w:pPr>
    </w:p>
    <w:p w14:paraId="5394A4D1" w14:textId="77777777" w:rsidR="008A009A" w:rsidRPr="008A009A" w:rsidRDefault="008A009A" w:rsidP="008A009A">
      <w:pPr>
        <w:rPr>
          <w:rFonts w:ascii="Gotham Light" w:hAnsi="Gotham Light" w:cs="Arial"/>
          <w:sz w:val="16"/>
          <w:szCs w:val="18"/>
        </w:rPr>
      </w:pPr>
    </w:p>
    <w:p w14:paraId="4101B825" w14:textId="77777777" w:rsidR="008A009A" w:rsidRPr="008A009A" w:rsidRDefault="008A009A" w:rsidP="008A009A">
      <w:pPr>
        <w:rPr>
          <w:rFonts w:ascii="Gotham Light" w:hAnsi="Gotham Light" w:cs="Arial"/>
          <w:sz w:val="16"/>
          <w:szCs w:val="18"/>
        </w:rPr>
      </w:pPr>
    </w:p>
    <w:p w14:paraId="4046C3BD" w14:textId="77777777" w:rsidR="008A009A" w:rsidRPr="008A009A" w:rsidRDefault="008A009A" w:rsidP="008A009A">
      <w:pPr>
        <w:rPr>
          <w:rFonts w:ascii="Gotham Light" w:hAnsi="Gotham Light" w:cs="Arial"/>
          <w:sz w:val="16"/>
          <w:szCs w:val="18"/>
        </w:rPr>
      </w:pPr>
    </w:p>
    <w:p w14:paraId="4634AD6A" w14:textId="77777777" w:rsidR="008A009A" w:rsidRPr="008A009A" w:rsidRDefault="008A009A" w:rsidP="008A009A">
      <w:pPr>
        <w:rPr>
          <w:rFonts w:ascii="Gotham Light" w:hAnsi="Gotham Light" w:cs="Arial"/>
          <w:sz w:val="16"/>
          <w:szCs w:val="18"/>
        </w:rPr>
      </w:pPr>
    </w:p>
    <w:p w14:paraId="513929F7" w14:textId="77777777" w:rsidR="008A009A" w:rsidRPr="008A009A" w:rsidRDefault="008A009A" w:rsidP="008A009A">
      <w:pPr>
        <w:rPr>
          <w:rFonts w:ascii="Gotham Light" w:hAnsi="Gotham Light" w:cs="Arial"/>
          <w:sz w:val="16"/>
          <w:szCs w:val="18"/>
        </w:rPr>
      </w:pPr>
    </w:p>
    <w:p w14:paraId="746A9EBE" w14:textId="77777777" w:rsidR="008A009A" w:rsidRPr="008A009A" w:rsidRDefault="008A009A" w:rsidP="008A009A">
      <w:pPr>
        <w:rPr>
          <w:rFonts w:ascii="Gotham Light" w:hAnsi="Gotham Light" w:cs="Arial"/>
          <w:sz w:val="16"/>
          <w:szCs w:val="18"/>
        </w:rPr>
      </w:pPr>
    </w:p>
    <w:p w14:paraId="1DF1EE6E" w14:textId="77777777" w:rsidR="008A009A" w:rsidRPr="008A009A" w:rsidRDefault="008A009A" w:rsidP="008A009A">
      <w:pPr>
        <w:rPr>
          <w:rFonts w:ascii="Gotham Light" w:hAnsi="Gotham Light" w:cs="Arial"/>
          <w:sz w:val="16"/>
          <w:szCs w:val="18"/>
        </w:rPr>
      </w:pPr>
    </w:p>
    <w:p w14:paraId="7AC8F1F4" w14:textId="77777777" w:rsidR="008A009A" w:rsidRPr="008A009A" w:rsidRDefault="008A009A" w:rsidP="008A009A">
      <w:pPr>
        <w:rPr>
          <w:rFonts w:ascii="Gotham Light" w:hAnsi="Gotham Light" w:cs="Arial"/>
          <w:sz w:val="16"/>
          <w:szCs w:val="18"/>
        </w:rPr>
      </w:pPr>
    </w:p>
    <w:p w14:paraId="652FFC98" w14:textId="77777777" w:rsidR="008A009A" w:rsidRPr="008A009A" w:rsidRDefault="008A009A" w:rsidP="008A009A">
      <w:pPr>
        <w:rPr>
          <w:rFonts w:ascii="Gotham Light" w:hAnsi="Gotham Light" w:cs="Arial"/>
          <w:sz w:val="16"/>
          <w:szCs w:val="18"/>
        </w:rPr>
      </w:pPr>
    </w:p>
    <w:p w14:paraId="2884DD3F" w14:textId="77777777" w:rsidR="008A009A" w:rsidRPr="008A009A" w:rsidRDefault="008A009A" w:rsidP="008A009A">
      <w:pPr>
        <w:rPr>
          <w:rFonts w:ascii="Gotham Light" w:hAnsi="Gotham Light" w:cs="Arial"/>
          <w:sz w:val="16"/>
          <w:szCs w:val="18"/>
        </w:rPr>
      </w:pPr>
    </w:p>
    <w:p w14:paraId="0A146B21" w14:textId="77777777" w:rsidR="008A009A" w:rsidRPr="008A009A" w:rsidRDefault="008A009A" w:rsidP="008A009A">
      <w:pPr>
        <w:rPr>
          <w:rFonts w:ascii="Gotham Light" w:hAnsi="Gotham Light" w:cs="Arial"/>
          <w:sz w:val="16"/>
          <w:szCs w:val="18"/>
        </w:rPr>
      </w:pPr>
    </w:p>
    <w:p w14:paraId="5F29B0A1" w14:textId="199CFEDD" w:rsidR="008A009A" w:rsidRDefault="008A009A">
      <w:pPr>
        <w:spacing w:after="160" w:line="259" w:lineRule="auto"/>
        <w:rPr>
          <w:rFonts w:ascii="Gotham Light" w:hAnsi="Gotham Light" w:cs="Arial"/>
          <w:sz w:val="16"/>
          <w:szCs w:val="18"/>
        </w:rPr>
      </w:pPr>
      <w:r>
        <w:rPr>
          <w:rFonts w:ascii="Gotham Light" w:hAnsi="Gotham Light" w:cs="Arial"/>
          <w:sz w:val="16"/>
          <w:szCs w:val="18"/>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CE38DEB" w14:textId="77777777" w:rsidR="008A009A" w:rsidRPr="00AC5C92" w:rsidRDefault="008A009A" w:rsidP="008A009A">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0C84916" w14:textId="77777777" w:rsidR="008A009A" w:rsidRPr="00AC5C92" w:rsidRDefault="008A009A" w:rsidP="008A009A">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2EA8AD3B" w14:textId="77777777" w:rsidR="008A009A" w:rsidRDefault="008A009A" w:rsidP="008A009A">
          <w:pPr>
            <w:tabs>
              <w:tab w:val="left" w:pos="-426"/>
            </w:tabs>
            <w:ind w:left="284" w:right="276"/>
            <w:jc w:val="both"/>
            <w:rPr>
              <w:rFonts w:ascii="Gotham Bold" w:hAnsi="Gotham Bold"/>
              <w:bCs/>
              <w:color w:val="404040" w:themeColor="text1" w:themeTint="BF"/>
              <w:sz w:val="17"/>
              <w:szCs w:val="17"/>
            </w:rPr>
          </w:pPr>
        </w:p>
        <w:p w14:paraId="180A7AEA" w14:textId="77777777" w:rsidR="008A009A" w:rsidRDefault="008A009A" w:rsidP="008A009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651A2B9D" w14:textId="77777777" w:rsidR="008A009A" w:rsidRPr="005668EE" w:rsidRDefault="008A009A" w:rsidP="008A009A">
          <w:pPr>
            <w:pStyle w:val="corpolettera"/>
            <w:ind w:left="284" w:right="276"/>
            <w:rPr>
              <w:rFonts w:ascii="Gotham Light" w:hAnsi="Gotham Light"/>
              <w:color w:val="262626" w:themeColor="text1" w:themeTint="D9"/>
              <w:sz w:val="17"/>
              <w:szCs w:val="17"/>
            </w:rPr>
          </w:pPr>
        </w:p>
        <w:p w14:paraId="38080040" w14:textId="77777777" w:rsidR="008A009A" w:rsidRDefault="008A009A" w:rsidP="008A009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25FE6567" w14:textId="77777777" w:rsidR="008A009A" w:rsidRPr="005668EE" w:rsidRDefault="008A009A" w:rsidP="008A009A">
          <w:pPr>
            <w:pStyle w:val="corpolettera"/>
            <w:ind w:left="284" w:right="276"/>
            <w:rPr>
              <w:rFonts w:ascii="Gotham Light" w:hAnsi="Gotham Light"/>
              <w:color w:val="262626" w:themeColor="text1" w:themeTint="D9"/>
              <w:sz w:val="17"/>
              <w:szCs w:val="17"/>
            </w:rPr>
          </w:pPr>
        </w:p>
        <w:p w14:paraId="2B84E534" w14:textId="77777777" w:rsidR="008A009A" w:rsidRPr="005668EE" w:rsidRDefault="008A009A" w:rsidP="008A009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2459CBFE" w14:textId="77777777" w:rsidR="008A009A" w:rsidRDefault="008A009A" w:rsidP="008A009A">
          <w:pPr>
            <w:pStyle w:val="corpolettera"/>
            <w:ind w:left="284" w:right="276"/>
            <w:rPr>
              <w:rFonts w:ascii="Gotham Light" w:hAnsi="Gotham Light"/>
              <w:color w:val="262626" w:themeColor="text1" w:themeTint="D9"/>
              <w:sz w:val="17"/>
              <w:szCs w:val="17"/>
            </w:rPr>
          </w:pPr>
        </w:p>
        <w:p w14:paraId="23F3896B" w14:textId="77777777" w:rsidR="008A009A" w:rsidRPr="005668EE" w:rsidRDefault="008A009A" w:rsidP="008A009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50EBA5E9" w14:textId="77777777" w:rsidR="008A009A" w:rsidRPr="005668EE" w:rsidRDefault="008A009A" w:rsidP="008A009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7B48C5E4" w14:textId="77777777" w:rsidR="008A009A" w:rsidRPr="005668EE" w:rsidRDefault="008A009A" w:rsidP="008A009A">
          <w:pPr>
            <w:pStyle w:val="corpolettera"/>
            <w:ind w:left="284" w:right="276"/>
            <w:rPr>
              <w:rFonts w:ascii="Gotham Light" w:hAnsi="Gotham Light"/>
              <w:color w:val="262626" w:themeColor="text1" w:themeTint="D9"/>
              <w:sz w:val="17"/>
              <w:szCs w:val="17"/>
            </w:rPr>
          </w:pPr>
        </w:p>
        <w:p w14:paraId="31DCAB66" w14:textId="77777777" w:rsidR="008A009A" w:rsidRPr="00B52D26" w:rsidRDefault="008A009A" w:rsidP="008A009A">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9A82D5C" w14:textId="77777777" w:rsidR="008A009A" w:rsidRPr="00B52D26" w:rsidRDefault="008A009A" w:rsidP="008A009A">
          <w:pPr>
            <w:pStyle w:val="corpolettera"/>
            <w:ind w:left="426" w:right="276"/>
            <w:rPr>
              <w:rFonts w:ascii="Gotham Light" w:hAnsi="Gotham Light"/>
              <w:color w:val="262626" w:themeColor="text1" w:themeTint="D9"/>
              <w:sz w:val="17"/>
              <w:szCs w:val="17"/>
            </w:rPr>
          </w:pPr>
        </w:p>
        <w:p w14:paraId="43E1234C" w14:textId="77777777" w:rsidR="008A009A" w:rsidRPr="00AE22AC" w:rsidRDefault="008A009A" w:rsidP="008A009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2F1404A2" w14:textId="77777777" w:rsidR="008A009A" w:rsidRPr="00AE22AC" w:rsidRDefault="008A009A" w:rsidP="008A009A">
          <w:pPr>
            <w:pStyle w:val="corpolettera"/>
            <w:ind w:left="426" w:right="276"/>
            <w:rPr>
              <w:rFonts w:ascii="Gotham Light" w:hAnsi="Gotham Light"/>
              <w:color w:val="262626" w:themeColor="text1" w:themeTint="D9"/>
              <w:sz w:val="17"/>
              <w:szCs w:val="17"/>
            </w:rPr>
          </w:pPr>
        </w:p>
        <w:p w14:paraId="2E029584" w14:textId="77777777" w:rsidR="008A009A" w:rsidRPr="00AE22AC" w:rsidRDefault="008A009A" w:rsidP="008A009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342EBA8D" w14:textId="77777777" w:rsidR="008A009A" w:rsidRPr="00AE22AC" w:rsidRDefault="008A009A" w:rsidP="008A009A">
          <w:pPr>
            <w:pStyle w:val="corpolettera"/>
            <w:ind w:left="426" w:right="276"/>
            <w:rPr>
              <w:rFonts w:ascii="Gotham Light" w:hAnsi="Gotham Light"/>
              <w:color w:val="262626" w:themeColor="text1" w:themeTint="D9"/>
              <w:sz w:val="17"/>
              <w:szCs w:val="17"/>
            </w:rPr>
          </w:pPr>
        </w:p>
        <w:p w14:paraId="7FB785A4" w14:textId="77777777" w:rsidR="008A009A" w:rsidRPr="00AE22AC" w:rsidRDefault="008A009A" w:rsidP="008A009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3E8EDD4A" w14:textId="77777777" w:rsidR="008A009A" w:rsidRPr="00AE22AC" w:rsidRDefault="008A009A" w:rsidP="008A009A">
          <w:pPr>
            <w:pStyle w:val="corpolettera"/>
            <w:ind w:left="426" w:right="276"/>
            <w:rPr>
              <w:rFonts w:ascii="Gotham Light" w:hAnsi="Gotham Light"/>
              <w:color w:val="262626" w:themeColor="text1" w:themeTint="D9"/>
              <w:sz w:val="17"/>
              <w:szCs w:val="17"/>
            </w:rPr>
          </w:pPr>
        </w:p>
        <w:p w14:paraId="09CC2B57" w14:textId="77777777" w:rsidR="008A009A" w:rsidRPr="00AE22AC" w:rsidRDefault="008A009A" w:rsidP="008A009A">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8A758B5" w14:textId="77777777" w:rsidR="008A009A" w:rsidRPr="00AE22AC" w:rsidRDefault="008A009A" w:rsidP="008A009A">
          <w:pPr>
            <w:pStyle w:val="corpolettera"/>
            <w:ind w:left="426" w:right="276"/>
            <w:rPr>
              <w:rFonts w:ascii="Gotham Light" w:hAnsi="Gotham Light"/>
              <w:color w:val="262626" w:themeColor="text1" w:themeTint="D9"/>
              <w:sz w:val="17"/>
              <w:szCs w:val="17"/>
            </w:rPr>
          </w:pPr>
        </w:p>
        <w:p w14:paraId="4703091F" w14:textId="77777777" w:rsidR="008A009A" w:rsidRPr="00AE22AC" w:rsidRDefault="008A009A" w:rsidP="008A009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5A81BD5B" w14:textId="77777777" w:rsidR="008A009A" w:rsidRPr="00AE22AC" w:rsidRDefault="008A009A" w:rsidP="008A009A">
          <w:pPr>
            <w:pStyle w:val="corpolettera"/>
            <w:ind w:left="426" w:right="276"/>
            <w:rPr>
              <w:rFonts w:ascii="Gotham Light" w:hAnsi="Gotham Light"/>
              <w:color w:val="262626" w:themeColor="text1" w:themeTint="D9"/>
              <w:sz w:val="17"/>
              <w:szCs w:val="17"/>
            </w:rPr>
          </w:pPr>
        </w:p>
        <w:p w14:paraId="3E4A36C2" w14:textId="77777777" w:rsidR="008A009A" w:rsidRDefault="008A009A" w:rsidP="008A009A">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0237D21" w14:textId="77777777" w:rsidR="008A009A" w:rsidRPr="00F75AD1" w:rsidRDefault="008A009A" w:rsidP="008A009A">
          <w:pPr>
            <w:pStyle w:val="corpolettera"/>
            <w:ind w:left="704" w:right="276"/>
            <w:rPr>
              <w:rFonts w:ascii="Gotham Medium" w:hAnsi="Gotham Medium"/>
              <w:color w:val="404040" w:themeColor="text1" w:themeTint="BF"/>
              <w:sz w:val="17"/>
              <w:szCs w:val="17"/>
            </w:rPr>
          </w:pPr>
        </w:p>
        <w:p w14:paraId="2C842DDC" w14:textId="77777777" w:rsidR="008A009A" w:rsidRPr="00AE22AC" w:rsidRDefault="008A009A" w:rsidP="008A009A">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65E026B6" w14:textId="77777777" w:rsidR="008A009A" w:rsidRPr="00F75AD1" w:rsidRDefault="008A009A" w:rsidP="008A009A">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633A137E" w14:textId="77777777" w:rsidR="008A009A" w:rsidRDefault="008A009A" w:rsidP="008A009A">
          <w:pPr>
            <w:pStyle w:val="corpolettera"/>
            <w:ind w:left="284" w:right="276"/>
            <w:rPr>
              <w:rFonts w:ascii="Gotham Light" w:hAnsi="Gotham Light"/>
              <w:color w:val="262626" w:themeColor="text1" w:themeTint="D9"/>
              <w:sz w:val="17"/>
              <w:szCs w:val="17"/>
            </w:rPr>
          </w:pPr>
        </w:p>
        <w:p w14:paraId="460AC0E2" w14:textId="77777777" w:rsidR="008A009A" w:rsidRDefault="008A009A" w:rsidP="008A009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5967E76" w14:textId="77777777" w:rsidR="008A009A" w:rsidRDefault="008A009A" w:rsidP="008A009A">
          <w:pPr>
            <w:pStyle w:val="corpolettera"/>
            <w:ind w:left="284" w:right="276"/>
            <w:rPr>
              <w:rFonts w:ascii="Gotham Light" w:hAnsi="Gotham Light"/>
              <w:color w:val="262626" w:themeColor="text1" w:themeTint="D9"/>
              <w:sz w:val="17"/>
              <w:szCs w:val="17"/>
            </w:rPr>
          </w:pPr>
        </w:p>
        <w:p w14:paraId="197E3EF9" w14:textId="77777777" w:rsidR="008A009A" w:rsidRPr="00F75AD1" w:rsidRDefault="008A009A" w:rsidP="008A009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1B42A296" w14:textId="77777777" w:rsidR="008A009A" w:rsidRPr="00F75AD1" w:rsidRDefault="008A009A" w:rsidP="008A009A">
          <w:pPr>
            <w:pStyle w:val="corpolettera"/>
            <w:ind w:left="284" w:right="276"/>
            <w:rPr>
              <w:rFonts w:ascii="Gotham Medium" w:hAnsi="Gotham Medium"/>
              <w:color w:val="262626" w:themeColor="text1" w:themeTint="D9"/>
              <w:sz w:val="17"/>
              <w:szCs w:val="17"/>
            </w:rPr>
          </w:pPr>
        </w:p>
        <w:p w14:paraId="66641CF2" w14:textId="77777777" w:rsidR="008A009A" w:rsidRDefault="008A009A" w:rsidP="008A009A">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29B7628E" w14:textId="77777777" w:rsidR="008A009A" w:rsidRPr="00F30A54" w:rsidRDefault="008A009A" w:rsidP="008A009A">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B4CB7FA" w14:textId="77777777" w:rsidR="008A009A" w:rsidRPr="00F75AD1" w:rsidRDefault="008A009A" w:rsidP="008A009A">
          <w:pPr>
            <w:pStyle w:val="corpolettera"/>
            <w:ind w:left="284" w:right="276"/>
            <w:rPr>
              <w:rFonts w:ascii="Gotham Light" w:hAnsi="Gotham Light"/>
              <w:color w:val="262626" w:themeColor="text1" w:themeTint="D9"/>
              <w:sz w:val="17"/>
              <w:szCs w:val="17"/>
            </w:rPr>
          </w:pPr>
        </w:p>
        <w:p w14:paraId="493ADC38" w14:textId="77777777" w:rsidR="008A009A" w:rsidRDefault="008A009A" w:rsidP="008A009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21F277C" w14:textId="77777777" w:rsidR="008A009A" w:rsidRDefault="008A009A" w:rsidP="008A009A">
          <w:pPr>
            <w:pStyle w:val="corpolettera"/>
            <w:ind w:left="284" w:right="276"/>
            <w:rPr>
              <w:rFonts w:ascii="Gotham Light" w:hAnsi="Gotham Light"/>
              <w:color w:val="262626" w:themeColor="text1" w:themeTint="D9"/>
              <w:sz w:val="17"/>
              <w:szCs w:val="17"/>
            </w:rPr>
          </w:pPr>
        </w:p>
        <w:p w14:paraId="303AA367" w14:textId="77777777" w:rsidR="008A009A" w:rsidRDefault="008A009A" w:rsidP="008A009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549B7ADC" w14:textId="77777777" w:rsidR="008A009A" w:rsidRPr="00F75AD1" w:rsidRDefault="008A009A" w:rsidP="008A009A">
          <w:pPr>
            <w:pStyle w:val="corpolettera"/>
            <w:ind w:left="284" w:right="276"/>
            <w:rPr>
              <w:rFonts w:ascii="Gotham Light" w:hAnsi="Gotham Light"/>
              <w:color w:val="262626" w:themeColor="text1" w:themeTint="D9"/>
              <w:sz w:val="17"/>
              <w:szCs w:val="17"/>
            </w:rPr>
          </w:pPr>
        </w:p>
        <w:p w14:paraId="6BC53EF5" w14:textId="77777777" w:rsidR="008A009A" w:rsidRDefault="008A009A" w:rsidP="008A009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090D3292" w14:textId="77777777" w:rsidR="008A009A" w:rsidRPr="00F75AD1" w:rsidRDefault="008A009A" w:rsidP="008A009A">
          <w:pPr>
            <w:pStyle w:val="corpolettera"/>
            <w:ind w:left="284" w:right="276"/>
            <w:rPr>
              <w:rFonts w:ascii="Gotham Light" w:hAnsi="Gotham Light"/>
              <w:color w:val="262626" w:themeColor="text1" w:themeTint="D9"/>
              <w:sz w:val="17"/>
              <w:szCs w:val="17"/>
            </w:rPr>
          </w:pPr>
        </w:p>
        <w:p w14:paraId="5A59BE5D" w14:textId="77777777" w:rsidR="008A009A" w:rsidRPr="00F75AD1" w:rsidRDefault="008A009A" w:rsidP="008A009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3FE8DFE2" w14:textId="77777777" w:rsidR="008A009A" w:rsidRPr="00F75AD1" w:rsidRDefault="008A009A" w:rsidP="008A009A">
          <w:pPr>
            <w:pStyle w:val="corpolettera"/>
            <w:ind w:left="284" w:right="276"/>
            <w:rPr>
              <w:rFonts w:ascii="Gotham Medium" w:hAnsi="Gotham Medium"/>
              <w:color w:val="262626" w:themeColor="text1" w:themeTint="D9"/>
              <w:sz w:val="17"/>
              <w:szCs w:val="17"/>
            </w:rPr>
          </w:pPr>
        </w:p>
        <w:p w14:paraId="63E1C2BB" w14:textId="77777777" w:rsidR="008A009A" w:rsidRPr="00D82BC3" w:rsidRDefault="008A009A" w:rsidP="008A009A">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66F873C5" w14:textId="77777777" w:rsidR="008A009A" w:rsidRPr="00D82BC3" w:rsidRDefault="008A009A" w:rsidP="008A009A">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647E45B9" w14:textId="77777777" w:rsidR="008A009A" w:rsidRPr="00D82BC3" w:rsidRDefault="008A009A" w:rsidP="008A009A">
          <w:pPr>
            <w:pStyle w:val="corpolettera"/>
            <w:ind w:left="284" w:right="276"/>
            <w:rPr>
              <w:rFonts w:ascii="Gotham Light" w:hAnsi="Gotham Light"/>
              <w:color w:val="262626" w:themeColor="text1" w:themeTint="D9"/>
              <w:sz w:val="17"/>
              <w:szCs w:val="17"/>
            </w:rPr>
          </w:pPr>
        </w:p>
        <w:p w14:paraId="5B45BF65" w14:textId="77777777" w:rsidR="008A009A" w:rsidRPr="00D82BC3" w:rsidRDefault="008A009A" w:rsidP="008A009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1DCC62D4" w14:textId="77777777" w:rsidR="008A009A" w:rsidRPr="00D82BC3" w:rsidRDefault="008A009A" w:rsidP="008A009A">
          <w:pPr>
            <w:pStyle w:val="corpolettera"/>
            <w:ind w:left="284" w:right="276"/>
            <w:rPr>
              <w:rFonts w:ascii="Gotham Light" w:hAnsi="Gotham Light"/>
              <w:color w:val="262626" w:themeColor="text1" w:themeTint="D9"/>
              <w:sz w:val="17"/>
              <w:szCs w:val="17"/>
            </w:rPr>
          </w:pPr>
        </w:p>
        <w:p w14:paraId="44F83063" w14:textId="77777777" w:rsidR="008A009A" w:rsidRPr="00D82BC3" w:rsidRDefault="008A009A" w:rsidP="008A009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006529D9" w14:textId="77777777" w:rsidR="008A009A" w:rsidRPr="00D82BC3" w:rsidRDefault="008A009A" w:rsidP="008A009A">
          <w:pPr>
            <w:pStyle w:val="corpolettera"/>
            <w:ind w:left="284" w:right="276"/>
            <w:rPr>
              <w:rFonts w:ascii="Gotham Light" w:hAnsi="Gotham Light"/>
              <w:color w:val="262626" w:themeColor="text1" w:themeTint="D9"/>
              <w:sz w:val="17"/>
              <w:szCs w:val="17"/>
            </w:rPr>
          </w:pPr>
        </w:p>
        <w:p w14:paraId="4403222E" w14:textId="77777777" w:rsidR="008A009A" w:rsidRPr="00D82BC3" w:rsidRDefault="008A009A" w:rsidP="008A009A">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74308F7" w14:textId="77777777" w:rsidR="008A009A" w:rsidRDefault="008A009A" w:rsidP="008A009A">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71BBD42E" w14:textId="77777777" w:rsidR="008A009A" w:rsidRDefault="008A009A" w:rsidP="008A009A">
          <w:pPr>
            <w:pStyle w:val="corpolettera"/>
            <w:ind w:left="284" w:right="276"/>
            <w:rPr>
              <w:rFonts w:ascii="Gotham Medium" w:hAnsi="Gotham Medium"/>
              <w:color w:val="262626" w:themeColor="text1" w:themeTint="D9"/>
              <w:sz w:val="17"/>
              <w:szCs w:val="17"/>
            </w:rPr>
          </w:pPr>
        </w:p>
        <w:p w14:paraId="4DC7CA7E" w14:textId="77777777" w:rsidR="008A009A" w:rsidRDefault="008A009A" w:rsidP="008A009A">
          <w:pPr>
            <w:pStyle w:val="corpolettera"/>
            <w:ind w:left="284" w:right="276"/>
            <w:rPr>
              <w:rFonts w:ascii="Gotham Medium" w:hAnsi="Gotham Medium"/>
              <w:color w:val="262626" w:themeColor="text1" w:themeTint="D9"/>
              <w:sz w:val="17"/>
              <w:szCs w:val="17"/>
            </w:rPr>
          </w:pPr>
        </w:p>
        <w:p w14:paraId="04B01F44" w14:textId="77777777" w:rsidR="008A009A" w:rsidRDefault="008A009A" w:rsidP="008A009A">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73AC1EDC" w14:textId="77777777" w:rsidR="008A009A" w:rsidRPr="00964934" w:rsidRDefault="008A009A" w:rsidP="008A009A">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2D28CFBD" w14:textId="77777777" w:rsidR="008A009A" w:rsidRPr="00964934" w:rsidRDefault="008A009A" w:rsidP="008A009A">
          <w:pPr>
            <w:pStyle w:val="corpolettera"/>
            <w:ind w:left="284" w:right="276"/>
            <w:rPr>
              <w:rFonts w:ascii="Gotham Light" w:hAnsi="Gotham Light"/>
              <w:color w:val="262626" w:themeColor="text1" w:themeTint="D9"/>
              <w:sz w:val="17"/>
              <w:szCs w:val="17"/>
            </w:rPr>
          </w:pPr>
        </w:p>
        <w:p w14:paraId="11B65C35" w14:textId="77777777" w:rsidR="008A009A" w:rsidRPr="000911BA" w:rsidRDefault="008A009A" w:rsidP="008A009A">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1BFC08DD" w14:textId="77777777" w:rsidR="008A009A" w:rsidRPr="000911BA" w:rsidRDefault="008A009A" w:rsidP="008A009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2EECD530" w14:textId="77777777" w:rsidR="008A009A" w:rsidRPr="000911BA" w:rsidRDefault="008A009A" w:rsidP="008A009A">
          <w:pPr>
            <w:pStyle w:val="corpolettera"/>
            <w:ind w:left="284" w:right="276"/>
            <w:rPr>
              <w:rFonts w:ascii="Gotham Light" w:hAnsi="Gotham Light"/>
              <w:color w:val="262626" w:themeColor="text1" w:themeTint="D9"/>
              <w:sz w:val="17"/>
              <w:szCs w:val="17"/>
            </w:rPr>
          </w:pPr>
        </w:p>
        <w:p w14:paraId="4EBB502E" w14:textId="77777777" w:rsidR="008A009A" w:rsidRPr="000911BA" w:rsidRDefault="008A009A" w:rsidP="008A009A">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02FFC1F7" w14:textId="77777777" w:rsidR="008A009A" w:rsidRPr="000911BA" w:rsidRDefault="008A009A" w:rsidP="008A009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28C0DE9F" w14:textId="77777777" w:rsidR="008A009A" w:rsidRPr="006B17AB" w:rsidRDefault="008A009A" w:rsidP="008A009A">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0A2954F5" w14:textId="77777777" w:rsidR="008A009A" w:rsidRPr="006B17AB" w:rsidRDefault="008A009A" w:rsidP="008A009A">
          <w:pPr>
            <w:pStyle w:val="corpolettera"/>
            <w:ind w:left="284" w:right="276"/>
            <w:rPr>
              <w:rFonts w:ascii="Gotham Light" w:hAnsi="Gotham Light"/>
              <w:color w:val="262626" w:themeColor="text1" w:themeTint="D9"/>
              <w:sz w:val="17"/>
              <w:szCs w:val="17"/>
            </w:rPr>
          </w:pPr>
        </w:p>
        <w:p w14:paraId="6EACE14A" w14:textId="77777777" w:rsidR="008A009A" w:rsidRPr="006B17AB" w:rsidRDefault="008A009A" w:rsidP="008A009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794BCD1D" w14:textId="77777777" w:rsidR="008A009A" w:rsidRPr="006B17AB" w:rsidRDefault="008A009A" w:rsidP="008A009A">
          <w:pPr>
            <w:ind w:left="284"/>
            <w:rPr>
              <w:rFonts w:ascii="Gotham Light" w:hAnsi="Gotham Light"/>
              <w:color w:val="262626" w:themeColor="text1" w:themeTint="D9"/>
              <w:sz w:val="17"/>
              <w:szCs w:val="17"/>
            </w:rPr>
          </w:pPr>
        </w:p>
        <w:p w14:paraId="6C08CDD7" w14:textId="77777777" w:rsidR="008A009A" w:rsidRPr="006B17AB" w:rsidRDefault="008A009A" w:rsidP="008A009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28CD9822" w14:textId="77777777" w:rsidR="008A009A" w:rsidRPr="006B17AB" w:rsidRDefault="008A009A" w:rsidP="008A009A">
          <w:pPr>
            <w:ind w:left="284"/>
            <w:rPr>
              <w:rFonts w:ascii="Gotham Light" w:hAnsi="Gotham Light"/>
              <w:color w:val="262626" w:themeColor="text1" w:themeTint="D9"/>
              <w:sz w:val="17"/>
              <w:szCs w:val="17"/>
            </w:rPr>
          </w:pPr>
        </w:p>
        <w:p w14:paraId="725220E6" w14:textId="77777777" w:rsidR="008A009A" w:rsidRPr="006B17AB" w:rsidRDefault="008A009A" w:rsidP="008A009A">
          <w:pPr>
            <w:ind w:left="284"/>
            <w:rPr>
              <w:rFonts w:ascii="Gotham Light" w:hAnsi="Gotham Light"/>
              <w:color w:val="262626" w:themeColor="text1" w:themeTint="D9"/>
              <w:sz w:val="17"/>
              <w:szCs w:val="17"/>
            </w:rPr>
          </w:pPr>
        </w:p>
        <w:p w14:paraId="53C4FB82" w14:textId="77777777" w:rsidR="008A009A" w:rsidRDefault="008A009A" w:rsidP="008A009A">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46F1900E" w14:textId="77777777" w:rsidR="008A009A" w:rsidRDefault="008A009A" w:rsidP="008A009A">
          <w:pPr>
            <w:pStyle w:val="corpolettera"/>
            <w:ind w:left="284" w:right="276"/>
            <w:rPr>
              <w:rFonts w:ascii="Gotham Light" w:hAnsi="Gotham Light"/>
              <w:color w:val="262626" w:themeColor="text1" w:themeTint="D9"/>
              <w:sz w:val="17"/>
              <w:szCs w:val="17"/>
              <w:lang w:val="en-US"/>
            </w:rPr>
          </w:pPr>
        </w:p>
        <w:p w14:paraId="3C303D28" w14:textId="77777777" w:rsidR="008A009A" w:rsidRPr="00A91BFE" w:rsidRDefault="008A009A" w:rsidP="008A009A">
          <w:pPr>
            <w:pStyle w:val="corpolettera"/>
            <w:ind w:left="284" w:right="276"/>
            <w:rPr>
              <w:rFonts w:ascii="Gotham Light" w:hAnsi="Gotham Light"/>
              <w:color w:val="262626" w:themeColor="text1" w:themeTint="D9"/>
              <w:sz w:val="17"/>
              <w:szCs w:val="17"/>
              <w:lang w:val="en-US"/>
            </w:rPr>
          </w:pPr>
        </w:p>
        <w:p w14:paraId="21A6F9BB" w14:textId="77777777" w:rsidR="008A009A" w:rsidRDefault="0026245C" w:rsidP="008A009A">
          <w:pPr>
            <w:pStyle w:val="corpolettera"/>
            <w:ind w:left="284" w:right="276"/>
            <w:rPr>
              <w:color w:val="404040" w:themeColor="text1" w:themeTint="BF"/>
              <w:sz w:val="17"/>
              <w:szCs w:val="17"/>
              <w:lang w:val="en-US"/>
            </w:rPr>
          </w:pPr>
        </w:p>
      </w:sdtContent>
    </w:sdt>
    <w:p w14:paraId="1DC73861" w14:textId="77777777" w:rsidR="008A009A" w:rsidRDefault="008A009A" w:rsidP="008A009A">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7ECA929D" w14:textId="77777777" w:rsidR="008A009A" w:rsidRPr="00333697" w:rsidRDefault="008A009A" w:rsidP="008A009A">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3C6785C6" w14:textId="77777777" w:rsidR="008A009A" w:rsidRPr="00333697" w:rsidRDefault="008A009A" w:rsidP="008A009A">
          <w:pPr>
            <w:tabs>
              <w:tab w:val="left" w:pos="-426"/>
            </w:tabs>
            <w:ind w:left="284" w:right="276"/>
            <w:jc w:val="both"/>
            <w:rPr>
              <w:rFonts w:ascii="Gotham Bold" w:hAnsi="Gotham Bold"/>
              <w:bCs/>
              <w:color w:val="404040" w:themeColor="text1" w:themeTint="BF"/>
              <w:sz w:val="17"/>
              <w:szCs w:val="17"/>
            </w:rPr>
          </w:pPr>
        </w:p>
        <w:p w14:paraId="6A83D6C4" w14:textId="77777777" w:rsidR="008A009A" w:rsidRPr="00333697" w:rsidRDefault="008A009A" w:rsidP="008A009A">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ED3153D" w14:textId="77777777" w:rsidR="008A009A" w:rsidRPr="00333697" w:rsidRDefault="008A009A" w:rsidP="008A009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62E29E8C" w14:textId="77777777" w:rsidR="008A009A" w:rsidRPr="00333697" w:rsidRDefault="008A009A" w:rsidP="008A009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2AE95573" w14:textId="77777777" w:rsidR="008A009A" w:rsidRPr="00333697" w:rsidRDefault="008A009A" w:rsidP="008A009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547FE887" w14:textId="77777777" w:rsidR="008A009A" w:rsidRPr="00333697" w:rsidRDefault="008A009A" w:rsidP="008A009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A087562" w14:textId="77777777" w:rsidR="008A009A" w:rsidRPr="00333697" w:rsidRDefault="008A009A" w:rsidP="008A009A">
          <w:pPr>
            <w:pStyle w:val="corpolettera"/>
            <w:ind w:left="284" w:right="276"/>
            <w:rPr>
              <w:rFonts w:ascii="Gotham Medium" w:hAnsi="Gotham Medium"/>
              <w:color w:val="262626" w:themeColor="text1" w:themeTint="D9"/>
              <w:sz w:val="17"/>
              <w:szCs w:val="17"/>
            </w:rPr>
          </w:pPr>
        </w:p>
        <w:p w14:paraId="418C117C" w14:textId="77777777" w:rsidR="008A009A" w:rsidRPr="00333697" w:rsidRDefault="008A009A" w:rsidP="008A009A">
          <w:pPr>
            <w:pStyle w:val="corpolettera"/>
            <w:ind w:left="284" w:right="276"/>
            <w:rPr>
              <w:rFonts w:ascii="Gotham Medium" w:hAnsi="Gotham Medium"/>
              <w:color w:val="262626" w:themeColor="text1" w:themeTint="D9"/>
              <w:sz w:val="17"/>
              <w:szCs w:val="17"/>
            </w:rPr>
          </w:pPr>
        </w:p>
        <w:p w14:paraId="35879691" w14:textId="77777777" w:rsidR="008A009A" w:rsidRPr="00333697" w:rsidRDefault="008A009A" w:rsidP="008A009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2DA80E52" w14:textId="77777777" w:rsidR="008A009A" w:rsidRPr="00333697" w:rsidRDefault="008A009A" w:rsidP="008A009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233A2ADF" w14:textId="77777777" w:rsidR="008A009A" w:rsidRPr="00333697" w:rsidRDefault="008A009A" w:rsidP="008A009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098B60A4" w14:textId="77777777" w:rsidR="008A009A" w:rsidRPr="00333697" w:rsidRDefault="008A009A" w:rsidP="008A009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3072CD3" w14:textId="77777777" w:rsidR="008A009A" w:rsidRPr="00333697" w:rsidRDefault="008A009A" w:rsidP="008A009A">
          <w:pPr>
            <w:pStyle w:val="corpolettera"/>
            <w:ind w:left="284" w:right="276"/>
            <w:rPr>
              <w:rFonts w:ascii="Gotham Light" w:hAnsi="Gotham Light"/>
              <w:color w:val="262626" w:themeColor="text1" w:themeTint="D9"/>
              <w:sz w:val="17"/>
              <w:szCs w:val="17"/>
            </w:rPr>
          </w:pPr>
        </w:p>
        <w:p w14:paraId="054F6BCE" w14:textId="77777777" w:rsidR="008A009A" w:rsidRPr="00333697" w:rsidRDefault="008A009A" w:rsidP="008A009A">
          <w:pPr>
            <w:pStyle w:val="corpolettera"/>
            <w:ind w:left="567" w:right="276" w:hanging="283"/>
            <w:rPr>
              <w:rFonts w:ascii="Gotham Medium" w:hAnsi="Gotham Medium"/>
              <w:color w:val="262626" w:themeColor="text1" w:themeTint="D9"/>
              <w:sz w:val="17"/>
              <w:szCs w:val="17"/>
            </w:rPr>
          </w:pPr>
        </w:p>
        <w:p w14:paraId="52E76672" w14:textId="77777777" w:rsidR="008A009A" w:rsidRPr="00333697" w:rsidRDefault="008A009A" w:rsidP="008A009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12520E7D" w14:textId="77777777" w:rsidR="008A009A" w:rsidRPr="00333697" w:rsidRDefault="008A009A" w:rsidP="008A009A">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1029A8A" w14:textId="77777777" w:rsidR="008A009A" w:rsidRPr="00333697" w:rsidRDefault="008A009A" w:rsidP="008A009A">
          <w:pPr>
            <w:pStyle w:val="corpolettera"/>
            <w:ind w:left="284" w:right="276"/>
            <w:rPr>
              <w:rFonts w:ascii="Gotham Medium" w:hAnsi="Gotham Medium"/>
              <w:color w:val="262626" w:themeColor="text1" w:themeTint="D9"/>
              <w:sz w:val="17"/>
              <w:szCs w:val="17"/>
            </w:rPr>
          </w:pPr>
        </w:p>
        <w:p w14:paraId="0BEF84C4" w14:textId="77777777" w:rsidR="008A009A" w:rsidRPr="00333697" w:rsidRDefault="0026245C" w:rsidP="008A009A">
          <w:pPr>
            <w:pStyle w:val="corpolettera"/>
            <w:ind w:left="284" w:right="276"/>
            <w:rPr>
              <w:color w:val="404040" w:themeColor="text1" w:themeTint="BF"/>
              <w:sz w:val="17"/>
              <w:szCs w:val="17"/>
            </w:rPr>
          </w:pPr>
        </w:p>
      </w:sdtContent>
    </w:sdt>
    <w:p w14:paraId="7EC50494" w14:textId="77777777" w:rsidR="008A009A" w:rsidRPr="00333697" w:rsidRDefault="008A009A" w:rsidP="008A009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74D9680" w14:textId="77777777" w:rsidR="008A009A" w:rsidRPr="00333697" w:rsidRDefault="008A009A" w:rsidP="008A009A">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693ACB4" w14:textId="77777777" w:rsidR="008A009A" w:rsidRPr="00333697" w:rsidRDefault="008A009A" w:rsidP="008A009A">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A554711" w14:textId="77777777" w:rsidR="008A009A" w:rsidRPr="00D05C34" w:rsidRDefault="008A009A" w:rsidP="008A009A">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04940A35"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3E583B1E" w14:textId="77777777" w:rsidR="008A009A" w:rsidRPr="00D05C34" w:rsidRDefault="008A009A" w:rsidP="008A009A">
      <w:pPr>
        <w:pStyle w:val="corpolettera"/>
        <w:ind w:left="0" w:right="276"/>
        <w:rPr>
          <w:color w:val="404040" w:themeColor="text1" w:themeTint="BF"/>
          <w:sz w:val="17"/>
          <w:szCs w:val="17"/>
        </w:rPr>
      </w:pPr>
    </w:p>
    <w:p w14:paraId="59E0B9A6" w14:textId="77777777" w:rsidR="008A009A" w:rsidRPr="00D05C34" w:rsidRDefault="008A009A" w:rsidP="008A009A">
      <w:pPr>
        <w:pStyle w:val="corpolettera"/>
        <w:ind w:left="567" w:right="276" w:hanging="283"/>
        <w:rPr>
          <w:color w:val="404040" w:themeColor="text1" w:themeTint="BF"/>
          <w:sz w:val="17"/>
          <w:szCs w:val="17"/>
        </w:rPr>
      </w:pPr>
    </w:p>
    <w:p w14:paraId="1D3F07A6" w14:textId="77777777" w:rsidR="008A009A" w:rsidRPr="00D05C34" w:rsidRDefault="008A009A" w:rsidP="008A009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161525D4"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4458E42C"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213641A1"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39808891" w14:textId="77777777" w:rsidR="008A009A" w:rsidRPr="00D05C34" w:rsidRDefault="008A009A" w:rsidP="008A009A">
      <w:pPr>
        <w:pStyle w:val="corpolettera"/>
        <w:ind w:left="567" w:right="276" w:hanging="283"/>
        <w:rPr>
          <w:color w:val="404040" w:themeColor="text1" w:themeTint="BF"/>
          <w:sz w:val="17"/>
          <w:szCs w:val="17"/>
        </w:rPr>
      </w:pPr>
    </w:p>
    <w:p w14:paraId="1303FCAB" w14:textId="77777777" w:rsidR="008A009A" w:rsidRPr="00D05C34" w:rsidRDefault="008A009A" w:rsidP="008A009A">
      <w:pPr>
        <w:pStyle w:val="corpolettera"/>
        <w:ind w:left="567" w:right="276" w:hanging="283"/>
        <w:rPr>
          <w:color w:val="404040" w:themeColor="text1" w:themeTint="BF"/>
          <w:sz w:val="17"/>
          <w:szCs w:val="17"/>
        </w:rPr>
      </w:pPr>
    </w:p>
    <w:p w14:paraId="1B00E55E" w14:textId="77777777" w:rsidR="008A009A" w:rsidRPr="00D05C34" w:rsidRDefault="008A009A" w:rsidP="008A009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C6C184D"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9ECEA96"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0F04135" w14:textId="77777777" w:rsidR="008A009A" w:rsidRPr="00D05C34" w:rsidRDefault="008A009A" w:rsidP="008A009A">
      <w:pPr>
        <w:pStyle w:val="corpolettera"/>
        <w:ind w:left="567" w:right="276" w:hanging="283"/>
        <w:rPr>
          <w:color w:val="404040" w:themeColor="text1" w:themeTint="BF"/>
          <w:sz w:val="17"/>
          <w:szCs w:val="17"/>
        </w:rPr>
      </w:pPr>
    </w:p>
    <w:p w14:paraId="1C023106" w14:textId="77777777" w:rsidR="008A009A" w:rsidRPr="00D05C34" w:rsidRDefault="008A009A" w:rsidP="008A009A">
      <w:pPr>
        <w:pStyle w:val="corpolettera"/>
        <w:ind w:left="567" w:right="276" w:hanging="283"/>
        <w:rPr>
          <w:color w:val="404040" w:themeColor="text1" w:themeTint="BF"/>
          <w:sz w:val="17"/>
          <w:szCs w:val="17"/>
        </w:rPr>
      </w:pPr>
    </w:p>
    <w:p w14:paraId="1B1F7173" w14:textId="77777777" w:rsidR="008A009A" w:rsidRPr="00D05C34" w:rsidRDefault="008A009A" w:rsidP="008A009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20500595"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38F2FB2F" w14:textId="77777777" w:rsidR="008A009A" w:rsidRPr="00D05C34" w:rsidRDefault="008A009A" w:rsidP="008A009A">
      <w:pPr>
        <w:pStyle w:val="corpolettera"/>
        <w:ind w:left="567" w:right="276" w:hanging="283"/>
        <w:rPr>
          <w:color w:val="404040" w:themeColor="text1" w:themeTint="BF"/>
          <w:sz w:val="17"/>
          <w:szCs w:val="17"/>
        </w:rPr>
      </w:pPr>
    </w:p>
    <w:p w14:paraId="5C9B184C" w14:textId="77777777" w:rsidR="008A009A" w:rsidRPr="00D05C34" w:rsidRDefault="008A009A" w:rsidP="008A009A">
      <w:pPr>
        <w:pStyle w:val="corpolettera"/>
        <w:ind w:left="567" w:right="276" w:hanging="283"/>
        <w:rPr>
          <w:color w:val="404040" w:themeColor="text1" w:themeTint="BF"/>
          <w:sz w:val="17"/>
          <w:szCs w:val="17"/>
        </w:rPr>
      </w:pPr>
    </w:p>
    <w:p w14:paraId="44FFF214" w14:textId="77777777" w:rsidR="008A009A" w:rsidRPr="00D05C34" w:rsidRDefault="008A009A" w:rsidP="008A009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9F6B445"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786E8E15"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44DC5B9" w14:textId="77777777" w:rsidR="008A009A" w:rsidRPr="00D05C34" w:rsidRDefault="008A009A" w:rsidP="008A009A">
      <w:pPr>
        <w:pStyle w:val="corpolettera"/>
        <w:ind w:left="567" w:right="276" w:hanging="283"/>
        <w:rPr>
          <w:color w:val="404040" w:themeColor="text1" w:themeTint="BF"/>
          <w:sz w:val="17"/>
          <w:szCs w:val="17"/>
        </w:rPr>
      </w:pPr>
    </w:p>
    <w:p w14:paraId="76A71B0D" w14:textId="77777777" w:rsidR="008A009A" w:rsidRPr="00D05C34" w:rsidRDefault="008A009A" w:rsidP="008A009A">
      <w:pPr>
        <w:pStyle w:val="corpolettera"/>
        <w:ind w:left="567" w:right="276" w:hanging="283"/>
        <w:rPr>
          <w:color w:val="404040" w:themeColor="text1" w:themeTint="BF"/>
          <w:sz w:val="17"/>
          <w:szCs w:val="17"/>
        </w:rPr>
      </w:pPr>
    </w:p>
    <w:p w14:paraId="03C5C18E" w14:textId="77777777" w:rsidR="008A009A" w:rsidRPr="00D05C34" w:rsidRDefault="008A009A" w:rsidP="008A009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49F1391"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75BE773E"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26F17000" w14:textId="77777777" w:rsidR="008A009A" w:rsidRPr="00D05C34" w:rsidRDefault="008A009A" w:rsidP="008A009A">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176267D3" w14:textId="77777777" w:rsidR="008A009A" w:rsidRPr="00D05C34" w:rsidRDefault="008A009A" w:rsidP="008A009A">
      <w:pPr>
        <w:pStyle w:val="corpolettera"/>
        <w:ind w:left="567" w:right="276" w:hanging="283"/>
        <w:rPr>
          <w:color w:val="404040" w:themeColor="text1" w:themeTint="BF"/>
          <w:sz w:val="17"/>
          <w:szCs w:val="17"/>
        </w:rPr>
      </w:pPr>
    </w:p>
    <w:p w14:paraId="3535C97E" w14:textId="77777777" w:rsidR="008A009A" w:rsidRPr="00D05C34" w:rsidRDefault="008A009A" w:rsidP="008A009A">
      <w:pPr>
        <w:pStyle w:val="corpolettera"/>
        <w:ind w:left="567" w:right="276" w:hanging="283"/>
        <w:rPr>
          <w:color w:val="404040" w:themeColor="text1" w:themeTint="BF"/>
          <w:sz w:val="17"/>
          <w:szCs w:val="17"/>
        </w:rPr>
      </w:pPr>
    </w:p>
    <w:p w14:paraId="6B7FB752" w14:textId="77777777" w:rsidR="008A009A" w:rsidRPr="00914CD6" w:rsidRDefault="008A009A" w:rsidP="008A009A">
      <w:pPr>
        <w:pStyle w:val="corpolettera"/>
        <w:ind w:left="284" w:right="276"/>
        <w:rPr>
          <w:color w:val="404040" w:themeColor="text1" w:themeTint="BF"/>
          <w:sz w:val="17"/>
          <w:szCs w:val="17"/>
        </w:rPr>
      </w:pPr>
    </w:p>
    <w:p w14:paraId="36EA12E4" w14:textId="77777777" w:rsidR="008A009A" w:rsidRPr="008A009A" w:rsidRDefault="008A009A" w:rsidP="008A009A">
      <w:pPr>
        <w:rPr>
          <w:rFonts w:ascii="Gotham Light" w:hAnsi="Gotham Light" w:cs="Arial"/>
          <w:sz w:val="16"/>
          <w:szCs w:val="18"/>
        </w:rPr>
      </w:pPr>
    </w:p>
    <w:p w14:paraId="438327DC" w14:textId="77777777" w:rsidR="008A009A" w:rsidRPr="008A009A" w:rsidRDefault="008A009A" w:rsidP="008A009A">
      <w:pPr>
        <w:rPr>
          <w:rFonts w:ascii="Gotham Light" w:hAnsi="Gotham Light" w:cs="Arial"/>
          <w:sz w:val="16"/>
          <w:szCs w:val="18"/>
        </w:rPr>
      </w:pPr>
    </w:p>
    <w:sectPr w:rsidR="008A009A" w:rsidRPr="008A009A" w:rsidSect="00C010D5">
      <w:footerReference w:type="default" r:id="rId2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87BFC" w14:textId="77777777" w:rsidR="00E75F90" w:rsidRDefault="00E75F90" w:rsidP="00864CD5">
      <w:r>
        <w:separator/>
      </w:r>
    </w:p>
  </w:endnote>
  <w:endnote w:type="continuationSeparator" w:id="0">
    <w:p w14:paraId="0ED7C540" w14:textId="77777777" w:rsidR="00E75F90" w:rsidRDefault="00E75F90"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68BA3" w14:textId="77777777" w:rsidR="00E75F90" w:rsidRDefault="00E75F90" w:rsidP="00864CD5">
      <w:r>
        <w:separator/>
      </w:r>
    </w:p>
  </w:footnote>
  <w:footnote w:type="continuationSeparator" w:id="0">
    <w:p w14:paraId="126B565D" w14:textId="77777777" w:rsidR="00E75F90" w:rsidRDefault="00E75F90"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497576541">
    <w:abstractNumId w:val="0"/>
  </w:num>
  <w:num w:numId="2" w16cid:durableId="11175226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MWKcAZvrOYxvpdY5tL5pw7pKpCNt/DvGi0OOG/0IB8Hz2jcv/q0Wb8ghZXHp2qaRshSchUMKre2Mu7H7an0BJQ==" w:salt="ljHzNStKd6PIjvspUwMiY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A2NLWwNDE0NTVV0lEKTi0uzszPAykwqgUAL3n36CwAAAA="/>
  </w:docVars>
  <w:rsids>
    <w:rsidRoot w:val="008C594A"/>
    <w:rsid w:val="000160C9"/>
    <w:rsid w:val="00086802"/>
    <w:rsid w:val="000911EB"/>
    <w:rsid w:val="000A7E27"/>
    <w:rsid w:val="000C5BC3"/>
    <w:rsid w:val="000E516B"/>
    <w:rsid w:val="00130BC3"/>
    <w:rsid w:val="00193FDB"/>
    <w:rsid w:val="001C079E"/>
    <w:rsid w:val="00211009"/>
    <w:rsid w:val="00212E09"/>
    <w:rsid w:val="0026245C"/>
    <w:rsid w:val="002B1A59"/>
    <w:rsid w:val="00310503"/>
    <w:rsid w:val="00315020"/>
    <w:rsid w:val="00320448"/>
    <w:rsid w:val="00325A83"/>
    <w:rsid w:val="0035342F"/>
    <w:rsid w:val="003E667F"/>
    <w:rsid w:val="003F112E"/>
    <w:rsid w:val="003F3537"/>
    <w:rsid w:val="004072B0"/>
    <w:rsid w:val="00416FB4"/>
    <w:rsid w:val="00472E23"/>
    <w:rsid w:val="004D1590"/>
    <w:rsid w:val="004D77D9"/>
    <w:rsid w:val="004E081F"/>
    <w:rsid w:val="004F5D1F"/>
    <w:rsid w:val="0052680E"/>
    <w:rsid w:val="005631CE"/>
    <w:rsid w:val="00582C93"/>
    <w:rsid w:val="005C561D"/>
    <w:rsid w:val="005C7935"/>
    <w:rsid w:val="00602B95"/>
    <w:rsid w:val="00617B80"/>
    <w:rsid w:val="00637737"/>
    <w:rsid w:val="00674CA1"/>
    <w:rsid w:val="00716775"/>
    <w:rsid w:val="00725245"/>
    <w:rsid w:val="00767BA9"/>
    <w:rsid w:val="007B47E5"/>
    <w:rsid w:val="007D2E89"/>
    <w:rsid w:val="00833A16"/>
    <w:rsid w:val="008355D9"/>
    <w:rsid w:val="00864CD5"/>
    <w:rsid w:val="008A009A"/>
    <w:rsid w:val="008A70B4"/>
    <w:rsid w:val="008C28A0"/>
    <w:rsid w:val="008C594A"/>
    <w:rsid w:val="008D776F"/>
    <w:rsid w:val="009004E4"/>
    <w:rsid w:val="009117E3"/>
    <w:rsid w:val="009727BF"/>
    <w:rsid w:val="00990FE4"/>
    <w:rsid w:val="009A0A4E"/>
    <w:rsid w:val="009A6728"/>
    <w:rsid w:val="009F55A4"/>
    <w:rsid w:val="00A45AA5"/>
    <w:rsid w:val="00AA1FEC"/>
    <w:rsid w:val="00AC0381"/>
    <w:rsid w:val="00AC0449"/>
    <w:rsid w:val="00AC34BF"/>
    <w:rsid w:val="00AE11E6"/>
    <w:rsid w:val="00B010EC"/>
    <w:rsid w:val="00B2199B"/>
    <w:rsid w:val="00B44E72"/>
    <w:rsid w:val="00B56845"/>
    <w:rsid w:val="00B810E4"/>
    <w:rsid w:val="00BA6C70"/>
    <w:rsid w:val="00C010D5"/>
    <w:rsid w:val="00C1094B"/>
    <w:rsid w:val="00C23397"/>
    <w:rsid w:val="00CB7D91"/>
    <w:rsid w:val="00D35DAD"/>
    <w:rsid w:val="00D61E91"/>
    <w:rsid w:val="00D64C38"/>
    <w:rsid w:val="00D85603"/>
    <w:rsid w:val="00DB6D0A"/>
    <w:rsid w:val="00DD1A87"/>
    <w:rsid w:val="00E536A2"/>
    <w:rsid w:val="00E75F90"/>
    <w:rsid w:val="00E838C1"/>
    <w:rsid w:val="00E87552"/>
    <w:rsid w:val="00ED2CC9"/>
    <w:rsid w:val="00EE38E7"/>
    <w:rsid w:val="00EF4AD2"/>
    <w:rsid w:val="00F00649"/>
    <w:rsid w:val="00F0575D"/>
    <w:rsid w:val="00F61145"/>
    <w:rsid w:val="00F7391B"/>
    <w:rsid w:val="00FB2F10"/>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8A009A"/>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
      <w:docPartPr>
        <w:name w:val="A6FCE179534B48D3B8ECB5A5F8C97849"/>
        <w:category>
          <w:name w:val="Generale"/>
          <w:gallery w:val="placeholder"/>
        </w:category>
        <w:types>
          <w:type w:val="bbPlcHdr"/>
        </w:types>
        <w:behaviors>
          <w:behavior w:val="content"/>
        </w:behaviors>
        <w:guid w:val="{3C06BC1C-D93C-45D2-97B6-1B4D3D8508E3}"/>
      </w:docPartPr>
      <w:docPartBody>
        <w:p w:rsidR="00571AD9" w:rsidRDefault="00B7407C" w:rsidP="00B7407C">
          <w:pPr>
            <w:pStyle w:val="A6FCE179534B48D3B8ECB5A5F8C97849"/>
          </w:pPr>
          <w:r w:rsidRPr="004F70F1">
            <w:rPr>
              <w:rStyle w:val="Testosegnaposto"/>
            </w:rPr>
            <w:t>Fare clic o toccare qui per immettere il testo.</w:t>
          </w:r>
        </w:p>
      </w:docPartBody>
    </w:docPart>
    <w:docPart>
      <w:docPartPr>
        <w:name w:val="05485B0EF3E043EBAF0A2785E6EE83BE"/>
        <w:category>
          <w:name w:val="Generale"/>
          <w:gallery w:val="placeholder"/>
        </w:category>
        <w:types>
          <w:type w:val="bbPlcHdr"/>
        </w:types>
        <w:behaviors>
          <w:behavior w:val="content"/>
        </w:behaviors>
        <w:guid w:val="{A610AD31-08FB-4962-8E83-B8E67A8A5F74}"/>
      </w:docPartPr>
      <w:docPartBody>
        <w:p w:rsidR="00571AD9" w:rsidRDefault="00B7407C" w:rsidP="00B7407C">
          <w:pPr>
            <w:pStyle w:val="05485B0EF3E043EBAF0A2785E6EE83BE"/>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27B47"/>
    <w:rsid w:val="00362951"/>
    <w:rsid w:val="00571AD9"/>
    <w:rsid w:val="00592E58"/>
    <w:rsid w:val="006568C4"/>
    <w:rsid w:val="006D02FF"/>
    <w:rsid w:val="007C41A6"/>
    <w:rsid w:val="00AC47CC"/>
    <w:rsid w:val="00B5499B"/>
    <w:rsid w:val="00B62E9F"/>
    <w:rsid w:val="00B7407C"/>
    <w:rsid w:val="00BF2CB9"/>
    <w:rsid w:val="00C33791"/>
    <w:rsid w:val="00D66FE4"/>
    <w:rsid w:val="00D87490"/>
    <w:rsid w:val="00E25C58"/>
    <w:rsid w:val="00EA3C06"/>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B7407C"/>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 w:type="paragraph" w:customStyle="1" w:styleId="A6FCE179534B48D3B8ECB5A5F8C97849">
    <w:name w:val="A6FCE179534B48D3B8ECB5A5F8C97849"/>
    <w:rsid w:val="00B7407C"/>
    <w:rPr>
      <w:kern w:val="2"/>
      <w14:ligatures w14:val="standardContextual"/>
    </w:rPr>
  </w:style>
  <w:style w:type="paragraph" w:customStyle="1" w:styleId="05485B0EF3E043EBAF0A2785E6EE83BE">
    <w:name w:val="05485B0EF3E043EBAF0A2785E6EE83BE"/>
    <w:rsid w:val="00B7407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2.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4.xml><?xml version="1.0" encoding="utf-8"?>
<ds:datastoreItem xmlns:ds="http://schemas.openxmlformats.org/officeDocument/2006/customXml" ds:itemID="{B07D6C76-74C7-43CC-A823-905C418C4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776</Words>
  <Characters>39102</Characters>
  <Application>Microsoft Office Word</Application>
  <DocSecurity>0</DocSecurity>
  <Lines>724</Lines>
  <Paragraphs>27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5</cp:revision>
  <cp:lastPrinted>2019-11-07T14:07:00Z</cp:lastPrinted>
  <dcterms:created xsi:type="dcterms:W3CDTF">2020-07-21T14:13:00Z</dcterms:created>
  <dcterms:modified xsi:type="dcterms:W3CDTF">2024-04-0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88d042959dfec98913a4cf43694189bacf3345f83c9024637911abf7334d643e</vt:lpwstr>
  </property>
  <property fmtid="{D5CDD505-2E9C-101B-9397-08002B2CF9AE}" pid="4" name="MediaServiceImageTags">
    <vt:lpwstr/>
  </property>
</Properties>
</file>